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51e649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51e6498-86cf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yw0FQQgi24D9d0kHPsHjXl6ChzWT7OdARBEH/QriU/8AFFldaO7Hg3f8+w9d3cU5peOPEA8lKEHO25wTPBB6HuFBbCdO8KZkUCf6pn5YohsH/VUMyvbCGkrrh2qQehNwijcY04kpI1RFxnylusFzMybHi/zaxRsNinyKx1ZSLT1T83yg53Zn6QdjvYCWMzXEVTHfFpxyU2oal7i/tCHAc1dx/YSCHRLWgf6kEntf01qM+cqp3N1NL8ZTfmN9Ss2ajv1KgJMg1RnmepYty/lauebzJgkbU+MxlCvHG5ZLGx6T3J+90OX1muaD/cEl60XSB/utdskt7MX+dZ4qYq4/s4SnxOo5uW+MnKt9xzqp31oC1/oP+msrKLckrt+377s/46hcwx7Bsk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51e6498-86cf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951e6498-86cf-11e8-b1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951e6498-86cf-11e8-b1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51e6498</dc:title>
  <dc:creator/>
  <cp:keywords/>
  <dcterms:created xsi:type="dcterms:W3CDTF">2026-05-02T12:56:05Z</dcterms:created>
  <dcterms:modified xsi:type="dcterms:W3CDTF">2026-05-02T12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